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Тимофей Абакум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6690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467581"/>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467581"/>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53945"/>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53945"/>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56052"/>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56052"/>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4817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4817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34447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34447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5788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5788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Тимофей Абакумов</dc:creator>
  <dc:language>ru-RU</dc:language>
  <cp:keywords/>
  <dcterms:created xsi:type="dcterms:W3CDTF">2025-03-15T10:30:07Z</dcterms:created>
  <dcterms:modified xsi:type="dcterms:W3CDTF">2025-03-15T10: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